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2B8E5" w14:textId="168F50CC" w:rsidR="005708EF" w:rsidRDefault="000E655B" w:rsidP="00281323">
      <w:pPr>
        <w:rPr>
          <w:color w:val="17365D" w:themeColor="text2" w:themeShade="BF"/>
          <w:sz w:val="24"/>
          <w:szCs w:val="24"/>
          <w:lang w:eastAsia="en-US"/>
        </w:rPr>
      </w:pPr>
      <w:r w:rsidRPr="00044D8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50112" behindDoc="0" locked="0" layoutInCell="1" allowOverlap="1" wp14:anchorId="131B70B6" wp14:editId="69E5ABCB">
                <wp:simplePos x="0" y="0"/>
                <wp:positionH relativeFrom="column">
                  <wp:posOffset>1268540</wp:posOffset>
                </wp:positionH>
                <wp:positionV relativeFrom="paragraph">
                  <wp:posOffset>8954375</wp:posOffset>
                </wp:positionV>
                <wp:extent cx="3954162" cy="790832"/>
                <wp:effectExtent l="0" t="0" r="0" b="9525"/>
                <wp:wrapNone/>
                <wp:docPr id="5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4162" cy="7908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CDEDDC" w14:textId="654ADCB7" w:rsidR="000E655B" w:rsidRPr="000E655B" w:rsidRDefault="000E655B" w:rsidP="001E4A69">
                            <w:pPr>
                              <w:bidi/>
                              <w:rPr>
                                <w:b/>
                                <w:color w:val="CC0099"/>
                                <w:sz w:val="36"/>
                                <w:szCs w:val="36"/>
                                <w:rtl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E655B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36"/>
                                <w:szCs w:val="36"/>
                                <w:rtl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لا شيء يضفي الطمأنينة على العقل أكثر من الهدف الثابت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1B70B6" id="_x0000_t202" coordsize="21600,21600" o:spt="202" path="m,l,21600r21600,l21600,xe">
                <v:stroke joinstyle="miter"/>
                <v:path gradientshapeok="t" o:connecttype="rect"/>
              </v:shapetype>
              <v:shape id="مربع نص 5" o:spid="_x0000_s1026" type="#_x0000_t202" style="position:absolute;margin-left:99.9pt;margin-top:705.05pt;width:311.35pt;height:62.25pt;z-index:25225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" filled="f" stroked="f">
                <v:textbox>
                  <w:txbxContent>
                    <w:p w14:paraId="18CDEDDC" w14:textId="654ADCB7" w:rsidR="000E655B" w:rsidRPr="000E655B" w:rsidRDefault="000E655B" w:rsidP="001E4A69">
                      <w:pPr>
                        <w:bidi/>
                        <w:rPr>
                          <w:b/>
                          <w:color w:val="CC0099"/>
                          <w:sz w:val="36"/>
                          <w:szCs w:val="36"/>
                          <w:rtl/>
                          <w14:glow w14:rad="139700">
                            <w14:schemeClr w14:val="accent5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E655B">
                        <w:rPr>
                          <w:rFonts w:cs="DecoType Naskh Special"/>
                          <w:b/>
                          <w:bCs/>
                          <w:color w:val="CC0099"/>
                          <w:sz w:val="36"/>
                          <w:szCs w:val="36"/>
                          <w:rtl/>
                          <w14:glow w14:rad="139700">
                            <w14:schemeClr w14:val="accent5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لا شيء يضفي الطمأنينة على العقل أكثر من الهدف الثابت..</w:t>
                      </w:r>
                    </w:p>
                  </w:txbxContent>
                </v:textbox>
              </v:shape>
            </w:pict>
          </mc:Fallback>
        </mc:AlternateContent>
      </w:r>
      <w:r w:rsidR="00685962" w:rsidRPr="00044D8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48064" behindDoc="0" locked="0" layoutInCell="1" allowOverlap="1" wp14:anchorId="1BB296EE" wp14:editId="5B7E8085">
                <wp:simplePos x="0" y="0"/>
                <wp:positionH relativeFrom="column">
                  <wp:posOffset>2050055</wp:posOffset>
                </wp:positionH>
                <wp:positionV relativeFrom="paragraph">
                  <wp:posOffset>-325189</wp:posOffset>
                </wp:positionV>
                <wp:extent cx="2646680" cy="954405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680" cy="954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EC64FC" w14:textId="77777777" w:rsidR="001E4A69" w:rsidRPr="001344EF" w:rsidRDefault="001E4A69" w:rsidP="001E4A69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شكل الطائرة الورقية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296EE" id="مربع نص 1" o:spid="_x0000_s1027" type="#_x0000_t202" style="position:absolute;margin-left:161.4pt;margin-top:-25.6pt;width:208.4pt;height:75.15pt;z-index:25224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" filled="f" stroked="f">
                <v:textbox>
                  <w:txbxContent>
                    <w:p w14:paraId="01EC64FC" w14:textId="77777777" w:rsidR="001E4A69" w:rsidRPr="001344EF" w:rsidRDefault="001E4A69" w:rsidP="001E4A69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7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شكل الطائرة الورقية </w:t>
                      </w:r>
                    </w:p>
                  </w:txbxContent>
                </v:textbox>
              </v:shape>
            </w:pict>
          </mc:Fallback>
        </mc:AlternateContent>
      </w:r>
      <w:r w:rsidR="00685962" w:rsidRPr="001F0EBA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41920" behindDoc="0" locked="0" layoutInCell="1" allowOverlap="1" wp14:anchorId="71316A88" wp14:editId="42172AD1">
                <wp:simplePos x="0" y="0"/>
                <wp:positionH relativeFrom="column">
                  <wp:posOffset>1056725</wp:posOffset>
                </wp:positionH>
                <wp:positionV relativeFrom="paragraph">
                  <wp:posOffset>9096178</wp:posOffset>
                </wp:positionV>
                <wp:extent cx="280035" cy="319405"/>
                <wp:effectExtent l="0" t="0" r="5715" b="4445"/>
                <wp:wrapNone/>
                <wp:docPr id="470" name="مجموعة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0035" cy="319405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23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05744" id="مجموعة 470" o:spid="_x0000_s1026" style="position:absolute;left:0;text-align:left;margin-left:83.2pt;margin-top:716.25pt;width:22.05pt;height:25.15pt;z-index:252241920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">
                  <v:imagedata r:id="rId11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">
                  <v:imagedata r:id="rId12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">
                  <v:imagedata r:id="rId13" o:title="ANISUNNYPINK"/>
                  <o:lock v:ext="edit" cropping="t"/>
                </v:shape>
              </v:group>
            </w:pict>
          </mc:Fallback>
        </mc:AlternateContent>
      </w:r>
      <w:r w:rsidR="00685962" w:rsidRPr="001F0EB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2C39D499" wp14:editId="7F61F82B">
                <wp:simplePos x="0" y="0"/>
                <wp:positionH relativeFrom="column">
                  <wp:posOffset>-220826</wp:posOffset>
                </wp:positionH>
                <wp:positionV relativeFrom="paragraph">
                  <wp:posOffset>8965453</wp:posOffset>
                </wp:positionV>
                <wp:extent cx="1439545" cy="548640"/>
                <wp:effectExtent l="0" t="0" r="0" b="3810"/>
                <wp:wrapNone/>
                <wp:docPr id="468" name="مربع نص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5E2E83" w14:textId="77777777" w:rsidR="00C8268F" w:rsidRPr="00C8268F" w:rsidRDefault="00C8268F" w:rsidP="00C8268F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2"/>
                                <w:szCs w:val="22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2"/>
                                <w:szCs w:val="22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39D499" id="مربع نص 468" o:spid="_x0000_s1028" type="#_x0000_t202" style="position:absolute;margin-left:-17.4pt;margin-top:705.95pt;width:113.35pt;height:43.2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" filled="f" stroked="f">
                <v:textbox>
                  <w:txbxContent>
                    <w:p w14:paraId="335E2E83" w14:textId="77777777" w:rsidR="00C8268F" w:rsidRPr="00C8268F" w:rsidRDefault="00C8268F" w:rsidP="00C8268F">
                      <w:pPr>
                        <w:bidi/>
                        <w:jc w:val="center"/>
                        <w:rPr>
                          <w:b/>
                          <w:color w:val="7030A0"/>
                          <w:sz w:val="22"/>
                          <w:szCs w:val="22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8268F">
                        <w:rPr>
                          <w:rFonts w:cs="DecoType Naskh Special"/>
                          <w:b/>
                          <w:bCs/>
                          <w:color w:val="7030A0"/>
                          <w:sz w:val="22"/>
                          <w:szCs w:val="22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="001E4A69"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2704" behindDoc="0" locked="0" layoutInCell="1" allowOverlap="1" wp14:anchorId="0B24C64A" wp14:editId="34EE375B">
                <wp:simplePos x="0" y="0"/>
                <wp:positionH relativeFrom="column">
                  <wp:posOffset>1457960</wp:posOffset>
                </wp:positionH>
                <wp:positionV relativeFrom="paragraph">
                  <wp:posOffset>4213225</wp:posOffset>
                </wp:positionV>
                <wp:extent cx="2033905" cy="1732280"/>
                <wp:effectExtent l="0" t="0" r="4445" b="0"/>
                <wp:wrapNone/>
                <wp:docPr id="252" name="مجموعة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3905" cy="1732280"/>
                          <a:chOff x="7957" y="7373"/>
                          <a:chExt cx="6113" cy="5650"/>
                        </a:xfrm>
                      </wpg:grpSpPr>
                      <pic:pic xmlns:pic="http://schemas.openxmlformats.org/drawingml/2006/picture">
                        <pic:nvPicPr>
                          <pic:cNvPr id="255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57" y="11582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3" y="7373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45E99E" id="مجموعة 252" o:spid="_x0000_s1026" style="position:absolute;left:0;text-align:left;margin-left:114.8pt;margin-top:331.75pt;width:160.15pt;height:136.4pt;z-index:252232704;mso-width-relative:margin;mso-height-relative:margin" coordorigin="7957,7373" coordsize="6113,5650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">
                <v:shape id="Picture 29" o:spid="_x0000_s1027" type="#_x0000_t75" alt="ANISUNNYBLUE" style="position:absolute;left:7957;top:11582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12903;top:7373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">
                  <v:imagedata r:id="rId15" o:title="ANISUNNYYELLOW"/>
                  <o:lock v:ext="edit" cropping="t"/>
                </v:shape>
              </v:group>
            </w:pict>
          </mc:Fallback>
        </mc:AlternateContent>
      </w:r>
      <w:r w:rsidR="001E4A69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46016" behindDoc="0" locked="0" layoutInCell="1" allowOverlap="1" wp14:anchorId="175549E7" wp14:editId="08D31E78">
                <wp:simplePos x="0" y="0"/>
                <wp:positionH relativeFrom="column">
                  <wp:posOffset>562610</wp:posOffset>
                </wp:positionH>
                <wp:positionV relativeFrom="paragraph">
                  <wp:posOffset>1939290</wp:posOffset>
                </wp:positionV>
                <wp:extent cx="2581275" cy="6917690"/>
                <wp:effectExtent l="0" t="0" r="9525" b="0"/>
                <wp:wrapNone/>
                <wp:docPr id="4" name="مجموعة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1275" cy="6917690"/>
                          <a:chOff x="140649" y="0"/>
                          <a:chExt cx="2582173" cy="6918194"/>
                        </a:xfrm>
                      </wpg:grpSpPr>
                      <pic:pic xmlns:pic="http://schemas.openxmlformats.org/drawingml/2006/picture">
                        <pic:nvPicPr>
                          <pic:cNvPr id="45" name="صورة 45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3956" y="0"/>
                            <a:ext cx="1073785" cy="702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6" name="صورة 46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4486" y="955590"/>
                            <a:ext cx="1137920" cy="63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6" name="صورة 56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1234" y="2743369"/>
                            <a:ext cx="657860" cy="674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" name="صورة 55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3167" y="1861752"/>
                            <a:ext cx="727075" cy="728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19" name="صورة 319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3402" y="3564130"/>
                            <a:ext cx="835660" cy="53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5" name="صورة 65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49" y="4218589"/>
                            <a:ext cx="624109" cy="682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7" name="صورة 67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03062" y="5684103"/>
                            <a:ext cx="619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" name="صورة 68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7794" y="6371459"/>
                            <a:ext cx="796925" cy="54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9" name="صورة 69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39388" y="5090994"/>
                            <a:ext cx="768035" cy="535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DBCF2" id="مجموعة 4" o:spid="_x0000_s1026" style="position:absolute;left:0;text-align:left;margin-left:44.3pt;margin-top:152.7pt;width:203.25pt;height:544.7pt;z-index:252246016;mso-width-relative:margin;mso-height-relative:margin" coordorigin="1406" coordsize="25821,691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">
                <v:shape id="صورة 45" o:spid="_x0000_s1027" type="#_x0000_t75" style="position:absolute;left:13839;width:10738;height:7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">
                  <v:imagedata r:id="rId25" o:title=""/>
                </v:shape>
                <v:shape id="صورة 46" o:spid="_x0000_s1028" type="#_x0000_t75" style="position:absolute;left:11944;top:9555;width:11380;height:6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">
                  <v:imagedata r:id="rId26" o:title=""/>
                </v:shape>
                <v:shape id="صورة 56" o:spid="_x0000_s1029" type="#_x0000_t75" style="position:absolute;left:7812;top:27433;width:6578;height:6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">
                  <v:imagedata r:id="rId27" o:title=""/>
                </v:shape>
                <v:shape id="صورة 55" o:spid="_x0000_s1030" type="#_x0000_t75" style="position:absolute;left:7331;top:18617;width:7271;height:7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">
                  <v:imagedata r:id="rId28" o:title=""/>
                </v:shape>
                <v:shape id="صورة 319" o:spid="_x0000_s1031" type="#_x0000_t75" style="position:absolute;left:17634;top:35641;width:8356;height:5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">
                  <v:imagedata r:id="rId29" o:title="" chromakey="white"/>
                </v:shape>
                <v:shape id="صورة 65" o:spid="_x0000_s1032" type="#_x0000_t75" style="position:absolute;left:1406;top:42185;width:6241;height:6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">
                  <v:imagedata r:id="rId30" o:title="" chromakey="white"/>
                </v:shape>
                <v:shape id="صورة 67" o:spid="_x0000_s1033" type="#_x0000_t75" style="position:absolute;left:21030;top:56841;width:619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">
                  <v:imagedata r:id="rId31" o:title=""/>
                </v:shape>
                <v:shape id="صورة 68" o:spid="_x0000_s1034" type="#_x0000_t75" style="position:absolute;left:7577;top:63714;width:7970;height:5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">
                  <v:imagedata r:id="rId32" o:title=""/>
                </v:shape>
                <v:shape id="صورة 69" o:spid="_x0000_s1035" type="#_x0000_t75" style="position:absolute;left:18393;top:50909;width:7681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">
                  <v:imagedata r:id="rId33" o:title=""/>
                </v:shape>
              </v:group>
            </w:pict>
          </mc:Fallback>
        </mc:AlternateContent>
      </w:r>
      <w:r w:rsidR="001E4A69"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5776" behindDoc="0" locked="0" layoutInCell="1" allowOverlap="1" wp14:anchorId="55CCC72E" wp14:editId="3D4D6778">
                <wp:simplePos x="0" y="0"/>
                <wp:positionH relativeFrom="column">
                  <wp:posOffset>933450</wp:posOffset>
                </wp:positionH>
                <wp:positionV relativeFrom="paragraph">
                  <wp:posOffset>7524750</wp:posOffset>
                </wp:positionV>
                <wp:extent cx="5391150" cy="1862455"/>
                <wp:effectExtent l="0" t="0" r="0" b="0"/>
                <wp:wrapNone/>
                <wp:docPr id="288" name="مجموعة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150" cy="1862455"/>
                          <a:chOff x="2989" y="10897"/>
                          <a:chExt cx="16195" cy="6074"/>
                        </a:xfrm>
                      </wpg:grpSpPr>
                      <pic:pic xmlns:pic="http://schemas.openxmlformats.org/drawingml/2006/picture">
                        <pic:nvPicPr>
                          <pic:cNvPr id="28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27" y="1346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0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89" y="10897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1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92" y="1572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C91D23" id="مجموعة 288" o:spid="_x0000_s1026" style="position:absolute;left:0;text-align:left;margin-left:73.5pt;margin-top:592.5pt;width:424.5pt;height:146.65pt;z-index:252235776;mso-width-relative:margin;mso-height-relative:margin" coordorigin="2989,10897" coordsize="16195,6074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">
                <v:shape id="Picture 29" o:spid="_x0000_s1027" type="#_x0000_t75" alt="ANISUNNYBLUE" style="position:absolute;left:7327;top:1346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2989;top:10897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">
                  <v:imagedata r:id="rId15" o:title="ANISUNNYYELLOW"/>
                  <o:lock v:ext="edit" cropping="t"/>
                </v:shape>
                <v:shape id="Picture 31" o:spid="_x0000_s1029" type="#_x0000_t75" alt="ANISUNNYPINK" style="position:absolute;left:18192;top:1572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">
                  <v:imagedata r:id="rId34" o:title="ANISUNNYPINK"/>
                  <o:lock v:ext="edit" cropping="t"/>
                </v:shape>
              </v:group>
            </w:pict>
          </mc:Fallback>
        </mc:AlternateContent>
      </w:r>
      <w:r w:rsidR="001E4A69">
        <w:rPr>
          <w:noProof/>
          <w:lang w:eastAsia="en-US"/>
        </w:rPr>
        <w:drawing>
          <wp:anchor distT="0" distB="0" distL="114300" distR="114300" simplePos="0" relativeHeight="252243968" behindDoc="0" locked="0" layoutInCell="1" allowOverlap="1" wp14:anchorId="56167737" wp14:editId="1DDEF80F">
            <wp:simplePos x="0" y="0"/>
            <wp:positionH relativeFrom="column">
              <wp:posOffset>380321</wp:posOffset>
            </wp:positionH>
            <wp:positionV relativeFrom="paragraph">
              <wp:posOffset>-152760</wp:posOffset>
            </wp:positionV>
            <wp:extent cx="1220274" cy="922637"/>
            <wp:effectExtent l="0" t="0" r="0" b="0"/>
            <wp:wrapNone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صورة 3"/>
                    <pic:cNvPicPr/>
                  </pic:nvPicPr>
                  <pic:blipFill>
                    <a:blip r:embed="rId3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409" cy="93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4A69">
        <w:rPr>
          <w:noProof/>
        </w:rPr>
        <mc:AlternateContent>
          <mc:Choice Requires="wps">
            <w:drawing>
              <wp:anchor distT="0" distB="0" distL="114300" distR="114300" simplePos="0" relativeHeight="252123136" behindDoc="0" locked="0" layoutInCell="1" allowOverlap="1" wp14:anchorId="707C294D" wp14:editId="6B8B8E08">
                <wp:simplePos x="0" y="0"/>
                <wp:positionH relativeFrom="column">
                  <wp:posOffset>-123190</wp:posOffset>
                </wp:positionH>
                <wp:positionV relativeFrom="paragraph">
                  <wp:posOffset>418465</wp:posOffset>
                </wp:positionV>
                <wp:extent cx="7019925" cy="9786620"/>
                <wp:effectExtent l="0" t="0" r="0" b="0"/>
                <wp:wrapNone/>
                <wp:docPr id="251" name="مستطيل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9786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681"/>
                            </w:tblGrid>
                            <w:tr w:rsidR="0058731F" w:rsidRPr="00685962" w14:paraId="7B6A68F2" w14:textId="77777777" w:rsidTr="00ED3CA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FBFC80C" w14:textId="6409E9E9" w:rsidR="0058731F" w:rsidRPr="00685962" w:rsidRDefault="0058731F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Pr="00685962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هو شكل رباعي يتكون من زوجين متمايزين من الأضلاع المتجاورة المتطابقة.</w:t>
                                  </w:r>
                                </w:p>
                              </w:tc>
                            </w:tr>
                            <w:tr w:rsidR="0058731F" w:rsidRPr="00685962" w14:paraId="43C56C06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48FE08" w14:textId="0F94E412" w:rsidR="0058731F" w:rsidRPr="005B4AA7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5B4AA7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</w:t>
                                  </w:r>
                                  <w:r w:rsidRPr="005B4AA7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شكل الطائرة الورقية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4644F5" w14:textId="7E0CF139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DD052DB" w14:textId="7A305068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7C076BF4" w14:textId="7A110FFD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58731F" w:rsidRPr="00685962" w14:paraId="018CBD0C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7CDE9BD" w14:textId="6A974B31" w:rsidR="0058731F" w:rsidRPr="00685962" w:rsidRDefault="00AC3CC0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قطرا شكل الطائرة الورقية.</w:t>
                                  </w:r>
                                </w:p>
                              </w:tc>
                            </w:tr>
                            <w:tr w:rsidR="0058731F" w:rsidRPr="00685962" w14:paraId="05C07D34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F3D307B" w14:textId="2CDF7297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خالف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9799E3A" w14:textId="79688D5D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وازي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9B7D740" w14:textId="266C48B3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gramStart"/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B)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تعامدان</w:t>
                                  </w:r>
                                  <w:proofErr w:type="gramEnd"/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6CC968A5" w14:textId="2F40C659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0B00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طابقان</w:t>
                                  </w:r>
                                </w:p>
                              </w:tc>
                            </w:tr>
                            <w:tr w:rsidR="0058731F" w:rsidRPr="00685962" w14:paraId="5E86A003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48FDFB9" w14:textId="4D95DF73" w:rsidR="0058731F" w:rsidRPr="00685962" w:rsidRDefault="00AC3CC0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يوجد في شكل الطائرة الورقية </w:t>
                                  </w:r>
                                  <w:r w:rsidR="0058731F" w:rsidRPr="00685962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 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من الزوايا المتقابلة المتطابقة.</w:t>
                                  </w:r>
                                </w:p>
                              </w:tc>
                            </w:tr>
                            <w:tr w:rsidR="0058731F" w:rsidRPr="00685962" w14:paraId="37FB4474" w14:textId="77777777" w:rsidTr="004B78C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DB56AD4" w14:textId="70EC5CE4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لا يوجد تطابق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3D03BC1" w14:textId="4635E08E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ثلاثة أزواج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9134F4" w14:textId="10468B0E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زوجين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BA94650" w14:textId="33090245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proofErr w:type="gramStart"/>
                                  <w:r w:rsidRPr="000B00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</w:t>
                                  </w:r>
                                  <w:r w:rsidRPr="000B00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زوج</w:t>
                                  </w:r>
                                  <w:proofErr w:type="gramEnd"/>
                                  <w:r w:rsidRPr="000B00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واحد فقط </w:t>
                                  </w:r>
                                </w:p>
                              </w:tc>
                            </w:tr>
                            <w:tr w:rsidR="0058731F" w:rsidRPr="00685962" w14:paraId="21AEB5E7" w14:textId="77777777" w:rsidTr="001E4A69">
                              <w:trPr>
                                <w:trHeight w:val="114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D7DE45E" w14:textId="5F39E327" w:rsidR="0058731F" w:rsidRPr="00685962" w:rsidRDefault="00AC3CC0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في شكل الطائرة الورقية المجاور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SP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، أي العلاقات الآتية صحيحة:</w:t>
                                  </w:r>
                                </w:p>
                              </w:tc>
                            </w:tr>
                            <w:tr w:rsidR="0016163D" w:rsidRPr="00685962" w14:paraId="2BF20FD2" w14:textId="77777777" w:rsidTr="008448C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852AE5" w14:textId="76275E57" w:rsidR="0016163D" w:rsidRPr="00685962" w:rsidRDefault="0016163D" w:rsidP="0016163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70C0"/>
                                        <w:sz w:val="24"/>
                                        <w:szCs w:val="24"/>
                                      </w:rPr>
                                      <m:t>)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theme="minorBidi"/>
                                        <w:color w:val="0070C0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0070C0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70C0"/>
                                        <w:sz w:val="24"/>
                                        <w:szCs w:val="24"/>
                                      </w:rPr>
                                      <m:t xml:space="preserve">P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="Cambria Math" w:hint="cs"/>
                                        <w:color w:val="0070C0"/>
                                        <w:sz w:val="24"/>
                                        <w:szCs w:val="24"/>
                                        <w:rtl/>
                                      </w:rPr>
                                      <m:t>≅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0070C0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70C0"/>
                                        <w:sz w:val="24"/>
                                        <w:szCs w:val="24"/>
                                      </w:rPr>
                                      <m:t>Q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DCB7412" w14:textId="45718A89" w:rsidR="0016163D" w:rsidRPr="000B003B" w:rsidRDefault="0016163D" w:rsidP="0016163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215868" w:themeColor="accent5" w:themeShade="80"/>
                                        <w:highlight w:val="yellow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215868" w:themeColor="accent5" w:themeShade="80"/>
                                        <w:sz w:val="24"/>
                                        <w:szCs w:val="24"/>
                                        <w:highlight w:val="yellow"/>
                                      </w:rPr>
                                      <m:t xml:space="preserve">P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="Cambria Math" w:hint="cs"/>
                                        <w:color w:val="215868" w:themeColor="accent5" w:themeShade="80"/>
                                        <w:sz w:val="24"/>
                                        <w:szCs w:val="24"/>
                                        <w:highlight w:val="yellow"/>
                                        <w:rtl/>
                                      </w:rPr>
                                      <m:t>≅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/>
                                        <w:color w:val="215868" w:themeColor="accent5" w:themeShade="80"/>
                                        <w:highlight w:val="yellow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215868" w:themeColor="accent5" w:themeShade="80"/>
                                        <w:highlight w:val="yellow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215868" w:themeColor="accent5" w:themeShade="80"/>
                                        <w:sz w:val="24"/>
                                        <w:szCs w:val="24"/>
                                        <w:highlight w:val="yellow"/>
                                      </w:rPr>
                                      <m:t>R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30D16D" w14:textId="3B135970" w:rsidR="0016163D" w:rsidRPr="00685962" w:rsidRDefault="0016163D" w:rsidP="0016163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theme="minorBidi"/>
                                        <w:color w:val="943634" w:themeColor="accent2" w:themeShade="BF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943634" w:themeColor="accent2" w:themeShade="BF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943634" w:themeColor="accent2" w:themeShade="BF"/>
                                        <w:sz w:val="24"/>
                                        <w:szCs w:val="24"/>
                                      </w:rPr>
                                      <m:t xml:space="preserve"> S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="Cambria Math" w:hint="cs"/>
                                        <w:color w:val="943634" w:themeColor="accent2" w:themeShade="BF"/>
                                        <w:sz w:val="24"/>
                                        <w:szCs w:val="24"/>
                                        <w:rtl/>
                                      </w:rPr>
                                      <m:t>≅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943634" w:themeColor="accent2" w:themeShade="BF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943634" w:themeColor="accent2" w:themeShade="BF"/>
                                        <w:sz w:val="24"/>
                                        <w:szCs w:val="24"/>
                                      </w:rPr>
                                      <m:t>P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8DEF1E1" w14:textId="6B8C3696" w:rsidR="0016163D" w:rsidRPr="00685962" w:rsidRDefault="0016163D" w:rsidP="0016163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B050"/>
                                        <w:sz w:val="24"/>
                                        <w:szCs w:val="24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00B050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B050"/>
                                        <w:sz w:val="24"/>
                                        <w:szCs w:val="24"/>
                                      </w:rPr>
                                      <m:t xml:space="preserve"> S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="Cambria Math" w:hint="cs"/>
                                        <w:color w:val="00B050"/>
                                        <w:sz w:val="24"/>
                                        <w:szCs w:val="24"/>
                                        <w:rtl/>
                                      </w:rPr>
                                      <m:t>≅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00B050"/>
                                        <w:rtl/>
                                      </w:rPr>
                                      <m:t>∠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00B050"/>
                                        <w:sz w:val="24"/>
                                        <w:szCs w:val="24"/>
                                      </w:rPr>
                                      <m:t>Q</m:t>
                                    </m:r>
                                  </m:oMath>
                                </w:p>
                              </w:tc>
                            </w:tr>
                            <w:tr w:rsidR="0058731F" w:rsidRPr="00685962" w14:paraId="717622D4" w14:textId="77777777" w:rsidTr="001E4A69">
                              <w:trPr>
                                <w:trHeight w:val="102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055AA62" w14:textId="17DD65EA" w:rsidR="0058731F" w:rsidRPr="00685962" w:rsidRDefault="00AC3CC0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في شكل الطائرة الورقية المجاور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، أي العلاقات الآتية صحيحة:</w:t>
                                  </w:r>
                                </w:p>
                              </w:tc>
                            </w:tr>
                            <w:tr w:rsidR="000107BA" w:rsidRPr="00685962" w14:paraId="6FCF4855" w14:textId="77777777" w:rsidTr="008448C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C2305D1" w14:textId="1D31C1DA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خالف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A3133E" w14:textId="5FBB4948" w:rsidR="000107BA" w:rsidRPr="000B003B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AC </w:t>
                                  </w:r>
                                  <w:r w:rsidRPr="000B003B">
                                    <w:rPr>
                                      <w:rFonts w:ascii="Cambria Math" w:eastAsia="Yu Gothic UI Semibold" w:hAnsi="Cambria Math" w:cs="Cambria Math"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rtl/>
                                      <w:lang w:bidi="he-IL"/>
                                    </w:rPr>
                                    <w:t>⊥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D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9261613" w14:textId="5AE192CA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AC </w:t>
                                  </w:r>
                                  <w:r w:rsidR="006342FC"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||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D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529CDF7" w14:textId="3CBD22A1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AC </w:t>
                                  </w:r>
                                  <w:r w:rsidRPr="00685962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≅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BD</w:t>
                                  </w:r>
                                </w:p>
                              </w:tc>
                            </w:tr>
                            <w:tr w:rsidR="0058731F" w:rsidRPr="00685962" w14:paraId="4B34B848" w14:textId="77777777" w:rsidTr="001E4A69">
                              <w:trPr>
                                <w:trHeight w:val="1027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E16C948" w14:textId="20D106DF" w:rsidR="0058731F" w:rsidRPr="00685962" w:rsidRDefault="00AC3CC0" w:rsidP="0058731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</w:t>
                                  </w:r>
                                  <w:proofErr w:type="gramStart"/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P</w:t>
                                  </w:r>
                                  <w:proofErr w:type="gramEnd"/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107BA" w:rsidRPr="00685962" w14:paraId="7DA7D55C" w14:textId="77777777" w:rsidTr="00475C58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08E7600" w14:textId="1B99A3E7" w:rsidR="000107BA" w:rsidRPr="000B003B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70C0"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m:t>20</m:t>
                                        </m:r>
                                      </m:e>
                                    </m:rad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451C1A8" w14:textId="70319F65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7F13D6" w14:textId="3ABCD4A9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oMath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0928CF5D" w14:textId="793731AE" w:rsidR="000107BA" w:rsidRPr="00685962" w:rsidRDefault="000107BA" w:rsidP="000107BA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</w:t>
                                  </w:r>
                                </w:p>
                              </w:tc>
                            </w:tr>
                            <w:tr w:rsidR="00A8523B" w:rsidRPr="00685962" w14:paraId="677B47F0" w14:textId="77777777" w:rsidTr="001E4A69">
                              <w:trPr>
                                <w:trHeight w:val="89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2AB11B91" w14:textId="66EAFA86" w:rsidR="00A8523B" w:rsidRPr="00685962" w:rsidRDefault="00AC3CC0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CDFG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</w:t>
                                  </w:r>
                                  <w:proofErr w:type="gramStart"/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GF</w:t>
                                  </w:r>
                                  <w:proofErr w:type="gramEnd"/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8731F" w:rsidRPr="00685962" w14:paraId="4AAD2266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F83C037" w14:textId="6EE81ADD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2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71EBBF" w14:textId="595B8F36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96E02A3" w14:textId="2891FF6F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7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C67F19E" w14:textId="0400FF9F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5</w:t>
                                  </w:r>
                                </w:p>
                              </w:tc>
                            </w:tr>
                            <w:tr w:rsidR="0058731F" w:rsidRPr="00685962" w14:paraId="71F2DF1C" w14:textId="77777777" w:rsidTr="001E4A69">
                              <w:trPr>
                                <w:trHeight w:val="896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E529A35" w14:textId="2A4D2B0A" w:rsidR="0058731F" w:rsidRPr="00685962" w:rsidRDefault="00AC3CC0" w:rsidP="0058731F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</w:t>
                                  </w:r>
                                  <w:proofErr w:type="gramStart"/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proofErr w:type="gramEnd"/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8731F" w:rsidRPr="00685962" w14:paraId="411F0344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B8A7365" w14:textId="3BC9CB7F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56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979BFEE" w14:textId="4790A0AD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70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EC51049" w14:textId="1270E903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17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90EA00D" w14:textId="10A7DB9A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58731F" w:rsidRPr="00685962" w14:paraId="1050E0BB" w14:textId="77777777" w:rsidTr="001E4A69">
                              <w:trPr>
                                <w:trHeight w:val="744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283AB57" w14:textId="527FA70C" w:rsidR="0058731F" w:rsidRPr="00685962" w:rsidRDefault="00AC3CC0" w:rsidP="0058731F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أوجدت كل من سجى وأروى ومنى وربى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58731F"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في شكل الطائرة الورقية المجاور، أيّ منهن إجابتها صحيحة؟</w:t>
                                  </w:r>
                                </w:p>
                              </w:tc>
                            </w:tr>
                            <w:tr w:rsidR="0058731F" w:rsidRPr="00685962" w14:paraId="0CF527CD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426582E5" w14:textId="3069DDE9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D)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</w:rPr>
                                    <w:t>∠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</w:rPr>
                                    <w:t xml:space="preserve"> 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>=45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 ربى: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B5B6627" w14:textId="68730D38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C)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</w:rPr>
                                    <w:t>∠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</w:rPr>
                                    <w:t xml:space="preserve"> 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=55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 xml:space="preserve"> منى: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C6AD3A4" w14:textId="20CF102C" w:rsidR="0058731F" w:rsidRPr="00685962" w:rsidRDefault="0058731F" w:rsidP="0058731F">
                                  <w:pPr>
                                    <w:ind w:left="360" w:hanging="151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B)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</w:rPr>
                                    <w:t>∠</w:t>
                                  </w:r>
                                  <w:r w:rsidRPr="00685962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</w:rPr>
                                    <w:t xml:space="preserve"> 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=100</w:t>
                                  </w:r>
                                  <w:r w:rsidRPr="00685962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68596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 أروى: 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945FC83" w14:textId="42AC3CA7" w:rsidR="0058731F" w:rsidRPr="000B003B" w:rsidRDefault="0058731F" w:rsidP="0058731F">
                                  <w:pPr>
                                    <w:ind w:left="360" w:hanging="142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m </w:t>
                                  </w:r>
                                  <w:r w:rsidRPr="000B003B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highlight w:val="yellow"/>
                                    </w:rPr>
                                    <w:t>∠</w:t>
                                  </w:r>
                                  <w:r w:rsidRPr="000B003B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highlight w:val="yellow"/>
                                    </w:rPr>
                                    <w:t xml:space="preserve"> </w:t>
                                  </w:r>
                                  <w:r w:rsidRPr="000B003B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</w:t>
                                  </w:r>
                                  <w:r w:rsidRPr="000B003B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=115</w:t>
                                  </w:r>
                                  <w:r w:rsidRPr="000B003B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0B00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سجى: 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58731F" w:rsidRPr="00685962" w14:paraId="6D3EF2A8" w14:textId="77777777" w:rsidTr="001E4A69">
                              <w:trPr>
                                <w:trHeight w:val="870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FC3FFF4" w14:textId="2F0A520A" w:rsidR="0058731F" w:rsidRPr="00685962" w:rsidRDefault="00AC3CC0" w:rsidP="0058731F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C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</w:p>
                              </w:tc>
                            </w:tr>
                            <w:tr w:rsidR="0058731F" w:rsidRPr="00685962" w14:paraId="7755C634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6A6E8998" w14:textId="4F50DFC8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76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DA17964" w14:textId="6CA5D4D2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05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6BABDC2" w14:textId="30E25BF9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07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650E7971" w14:textId="76EF37A5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58731F" w:rsidRPr="00685962" w14:paraId="0AE4C2B4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ECFF486" w14:textId="2EDB3873" w:rsidR="0058731F" w:rsidRPr="00685962" w:rsidRDefault="00AC3CC0" w:rsidP="0058731F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ST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S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</w:p>
                              </w:tc>
                            </w:tr>
                            <w:tr w:rsidR="0058731F" w:rsidRPr="00685962" w14:paraId="44FC38E7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101301B7" w14:textId="0100AC44" w:rsidR="0058731F" w:rsidRPr="00685962" w:rsidRDefault="0058731F" w:rsidP="0058731F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68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435905D" w14:textId="11DD6F2B" w:rsidR="0058731F" w:rsidRPr="000B003B" w:rsidRDefault="0058731F" w:rsidP="0058731F">
                                  <w:pPr>
                                    <w:ind w:left="360" w:right="-133" w:hanging="451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78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5F0132E" w14:textId="76FE7C84" w:rsidR="0058731F" w:rsidRPr="00685962" w:rsidRDefault="0058731F" w:rsidP="0058731F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36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61CABEA" w14:textId="1BFBCCA1" w:rsidR="0058731F" w:rsidRPr="00685962" w:rsidRDefault="0058731F" w:rsidP="0058731F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04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58731F" w:rsidRPr="00685962" w14:paraId="32AC5BDC" w14:textId="77777777" w:rsidTr="0058731F">
                              <w:trPr>
                                <w:trHeight w:val="724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B4073EF" w14:textId="582825C2" w:rsidR="0058731F" w:rsidRPr="00685962" w:rsidRDefault="00AC3CC0" w:rsidP="0058731F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CDGF</w:t>
                                  </w:r>
                                  <w:r w:rsidR="0058731F" w:rsidRPr="00685962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شكل الطائرة الورقية المجاور، فإنّ 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58731F" w:rsidRPr="00685962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D</w:t>
                                  </w:r>
                                  <w:r w:rsidR="0058731F" w:rsidRPr="00685962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58731F" w:rsidRPr="00685962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</w:p>
                              </w:tc>
                            </w:tr>
                            <w:tr w:rsidR="0058731F" w:rsidRPr="00D1688E" w14:paraId="08C35658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09C7F99E" w14:textId="6FB900F2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67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7BFD4E6" w14:textId="276633EF" w:rsidR="0058731F" w:rsidRPr="00685962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16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55765BA" w14:textId="16E32095" w:rsidR="0058731F" w:rsidRPr="000B003B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22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0B00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4E6792C" w14:textId="2265B5EB" w:rsidR="0058731F" w:rsidRPr="00F02601" w:rsidRDefault="0058731F" w:rsidP="0058731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44</w:t>
                                  </w:r>
                                  <w:r w:rsidRPr="00685962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</w:tbl>
                          <w:p w14:paraId="6F0D8163" w14:textId="77777777" w:rsidR="00A8523B" w:rsidRPr="00D1688E" w:rsidRDefault="00A8523B" w:rsidP="00B80015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C294D" id="مستطيل 251" o:spid="_x0000_s1029" style="position:absolute;margin-left:-9.7pt;margin-top:32.95pt;width:552.75pt;height:770.6pt;z-index:25212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" filled="f" stroked="f" strokeweight="2pt">
                <v:textbox>
                  <w:txbxContent>
                    <w:tbl>
                      <w:tblPr>
                        <w:tblStyle w:val="a5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681"/>
                      </w:tblGrid>
                      <w:tr w:rsidR="0058731F" w:rsidRPr="00685962" w14:paraId="7B6A68F2" w14:textId="77777777" w:rsidTr="00ED3CA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FBFC80C" w14:textId="6409E9E9" w:rsidR="0058731F" w:rsidRPr="00685962" w:rsidRDefault="0058731F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Pr="00685962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-----------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هو شكل رباعي يتكون من زوجين متمايزين من الأضلاع المتجاورة المتطابقة.</w:t>
                            </w:r>
                          </w:p>
                        </w:tc>
                      </w:tr>
                      <w:tr w:rsidR="0058731F" w:rsidRPr="00685962" w14:paraId="43C56C06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3C48FE08" w14:textId="0F94E412" w:rsidR="0058731F" w:rsidRPr="005B4AA7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5B4AA7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</w:t>
                            </w:r>
                            <w:r w:rsidRPr="005B4AA7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شكل الطائرة الورقية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4644F5" w14:textId="7E0CF139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DD052DB" w14:textId="7A305068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7C076BF4" w14:textId="7A110FFD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58731F" w:rsidRPr="00685962" w14:paraId="018CBD0C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7CDE9BD" w14:textId="6A974B31" w:rsidR="0058731F" w:rsidRPr="00685962" w:rsidRDefault="00AC3CC0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قطرا شكل الطائرة الورقية.</w:t>
                            </w:r>
                          </w:p>
                        </w:tc>
                      </w:tr>
                      <w:tr w:rsidR="0058731F" w:rsidRPr="00685962" w14:paraId="05C07D34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F3D307B" w14:textId="2CDF7297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خالف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9799E3A" w14:textId="79688D5D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وازي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9B7D740" w14:textId="266C48B3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B)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تعامدان</w:t>
                            </w:r>
                            <w:proofErr w:type="gramEnd"/>
                            <w:r w:rsidRPr="0068596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6CC968A5" w14:textId="2F40C659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0B00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طابقان</w:t>
                            </w:r>
                          </w:p>
                        </w:tc>
                      </w:tr>
                      <w:tr w:rsidR="0058731F" w:rsidRPr="00685962" w14:paraId="5E86A003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48FDFB9" w14:textId="4D95DF73" w:rsidR="0058731F" w:rsidRPr="00685962" w:rsidRDefault="00AC3CC0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يوجد في شكل الطائرة الورقية </w:t>
                            </w:r>
                            <w:r w:rsidR="0058731F" w:rsidRPr="00685962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------- 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من الزوايا المتقابلة المتطابقة.</w:t>
                            </w:r>
                          </w:p>
                        </w:tc>
                      </w:tr>
                      <w:tr w:rsidR="0058731F" w:rsidRPr="00685962" w14:paraId="37FB4474" w14:textId="77777777" w:rsidTr="004B78C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6DB56AD4" w14:textId="70EC5CE4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لا يوجد تطابق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3D03BC1" w14:textId="4635E08E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ثلاثة أزواج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9134F4" w14:textId="10468B0E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زوجين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BA94650" w14:textId="33090245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proofErr w:type="gramStart"/>
                            <w:r w:rsidRPr="000B00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</w:t>
                            </w:r>
                            <w:r w:rsidRPr="000B00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زوج</w:t>
                            </w:r>
                            <w:proofErr w:type="gramEnd"/>
                            <w:r w:rsidRPr="000B00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واحد فقط </w:t>
                            </w:r>
                          </w:p>
                        </w:tc>
                      </w:tr>
                      <w:tr w:rsidR="0058731F" w:rsidRPr="00685962" w14:paraId="21AEB5E7" w14:textId="77777777" w:rsidTr="001E4A69">
                        <w:trPr>
                          <w:trHeight w:val="114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D7DE45E" w14:textId="5F39E327" w:rsidR="0058731F" w:rsidRPr="00685962" w:rsidRDefault="00AC3CC0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4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في شكل الطائرة الورقية المجاور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SP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، أي العلاقات الآتية صحيحة:</w:t>
                            </w:r>
                          </w:p>
                        </w:tc>
                      </w:tr>
                      <w:tr w:rsidR="0016163D" w:rsidRPr="00685962" w14:paraId="2BF20FD2" w14:textId="77777777" w:rsidTr="008448C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6852AE5" w14:textId="76275E57" w:rsidR="0016163D" w:rsidRPr="00685962" w:rsidRDefault="0016163D" w:rsidP="0016163D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70C0"/>
                                  <w:sz w:val="24"/>
                                  <w:szCs w:val="24"/>
                                </w:rPr>
                                <m:t>)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theme="minorBidi"/>
                                  <w:color w:val="0070C0"/>
                                </w:rPr>
                                <m:t xml:space="preserve">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0070C0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70C0"/>
                                  <w:sz w:val="24"/>
                                  <w:szCs w:val="24"/>
                                </w:rPr>
                                <m:t xml:space="preserve">P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ambria Math" w:hint="cs"/>
                                  <w:color w:val="0070C0"/>
                                  <w:sz w:val="24"/>
                                  <w:szCs w:val="24"/>
                                  <w:rtl/>
                                </w:rPr>
                                <m:t>≅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0070C0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70C0"/>
                                  <w:sz w:val="24"/>
                                  <w:szCs w:val="24"/>
                                </w:rPr>
                                <m:t>Q</m:t>
                              </m:r>
                            </m:oMath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DCB7412" w14:textId="45718A89" w:rsidR="0016163D" w:rsidRPr="000B003B" w:rsidRDefault="0016163D" w:rsidP="0016163D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215868" w:themeColor="accent5" w:themeShade="80"/>
                                  <w:highlight w:val="yellow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215868" w:themeColor="accent5" w:themeShade="80"/>
                                  <w:sz w:val="24"/>
                                  <w:szCs w:val="24"/>
                                  <w:highlight w:val="yellow"/>
                                </w:rPr>
                                <m:t xml:space="preserve">P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ambria Math" w:hint="cs"/>
                                  <w:color w:val="215868" w:themeColor="accent5" w:themeShade="80"/>
                                  <w:sz w:val="24"/>
                                  <w:szCs w:val="24"/>
                                  <w:highlight w:val="yellow"/>
                                  <w:rtl/>
                                </w:rPr>
                                <m:t>≅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/>
                                  <w:color w:val="215868" w:themeColor="accent5" w:themeShade="80"/>
                                  <w:highlight w:val="yellow"/>
                                </w:rPr>
                                <m:t xml:space="preserve">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215868" w:themeColor="accent5" w:themeShade="80"/>
                                  <w:highlight w:val="yellow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215868" w:themeColor="accent5" w:themeShade="80"/>
                                  <w:sz w:val="24"/>
                                  <w:szCs w:val="24"/>
                                  <w:highlight w:val="yellow"/>
                                </w:rPr>
                                <m:t>R</m:t>
                              </m:r>
                            </m:oMath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130D16D" w14:textId="3B135970" w:rsidR="0016163D" w:rsidRPr="00685962" w:rsidRDefault="0016163D" w:rsidP="0016163D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theme="minorBidi"/>
                                  <w:color w:val="943634" w:themeColor="accent2" w:themeShade="BF"/>
                                </w:rPr>
                                <m:t xml:space="preserve">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943634" w:themeColor="accent2" w:themeShade="BF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943634" w:themeColor="accent2" w:themeShade="BF"/>
                                  <w:sz w:val="24"/>
                                  <w:szCs w:val="24"/>
                                </w:rPr>
                                <m:t xml:space="preserve"> S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ambria Math" w:hint="cs"/>
                                  <w:color w:val="943634" w:themeColor="accent2" w:themeShade="BF"/>
                                  <w:sz w:val="24"/>
                                  <w:szCs w:val="24"/>
                                  <w:rtl/>
                                </w:rPr>
                                <m:t>≅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943634" w:themeColor="accent2" w:themeShade="BF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943634" w:themeColor="accent2" w:themeShade="BF"/>
                                  <w:sz w:val="24"/>
                                  <w:szCs w:val="24"/>
                                </w:rPr>
                                <m:t>P</m:t>
                              </m:r>
                            </m:oMath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8DEF1E1" w14:textId="6B8C3696" w:rsidR="0016163D" w:rsidRPr="00685962" w:rsidRDefault="0016163D" w:rsidP="0016163D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B050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00B050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B050"/>
                                  <w:sz w:val="24"/>
                                  <w:szCs w:val="24"/>
                                </w:rPr>
                                <m:t xml:space="preserve"> S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ambria Math" w:hint="cs"/>
                                  <w:color w:val="00B050"/>
                                  <w:sz w:val="24"/>
                                  <w:szCs w:val="24"/>
                                  <w:rtl/>
                                </w:rPr>
                                <m:t>≅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00B050"/>
                                  <w:rtl/>
                                </w:rPr>
                                <m:t>∠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B050"/>
                                  <w:sz w:val="24"/>
                                  <w:szCs w:val="24"/>
                                </w:rPr>
                                <m:t>Q</m:t>
                              </m:r>
                            </m:oMath>
                          </w:p>
                        </w:tc>
                      </w:tr>
                      <w:tr w:rsidR="0058731F" w:rsidRPr="00685962" w14:paraId="717622D4" w14:textId="77777777" w:rsidTr="001E4A69">
                        <w:trPr>
                          <w:trHeight w:val="102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055AA62" w14:textId="17DD65EA" w:rsidR="0058731F" w:rsidRPr="00685962" w:rsidRDefault="00AC3CC0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5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في شكل الطائرة الورقية المجاور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، أي العلاقات الآتية صحيحة:</w:t>
                            </w:r>
                          </w:p>
                        </w:tc>
                      </w:tr>
                      <w:tr w:rsidR="000107BA" w:rsidRPr="00685962" w14:paraId="6FCF4855" w14:textId="77777777" w:rsidTr="008448C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5C2305D1" w14:textId="1D31C1DA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خالف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A3133E" w14:textId="5FBB4948" w:rsidR="000107BA" w:rsidRPr="000B003B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AC </w:t>
                            </w:r>
                            <w:r w:rsidRPr="000B003B">
                              <w:rPr>
                                <w:rFonts w:ascii="Cambria Math" w:eastAsia="Yu Gothic UI Semibold" w:hAnsi="Cambria Math" w:cs="Cambria Math"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rtl/>
                                <w:lang w:bidi="he-IL"/>
                              </w:rPr>
                              <w:t>⊥</w:t>
                            </w:r>
                            <w:r w:rsidRPr="000B00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BD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9261613" w14:textId="5AE192CA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AC </w:t>
                            </w:r>
                            <w:r w:rsidR="006342FC"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||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D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529CDF7" w14:textId="3CBD22A1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AC </w:t>
                            </w:r>
                            <w:r w:rsidRPr="00685962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≅</w:t>
                            </w: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BD</w:t>
                            </w:r>
                          </w:p>
                        </w:tc>
                      </w:tr>
                      <w:tr w:rsidR="0058731F" w:rsidRPr="00685962" w14:paraId="4B34B848" w14:textId="77777777" w:rsidTr="001E4A69">
                        <w:trPr>
                          <w:trHeight w:val="1027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E16C948" w14:textId="20D106DF" w:rsidR="0058731F" w:rsidRPr="00685962" w:rsidRDefault="00AC3CC0" w:rsidP="0058731F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6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</w:t>
                            </w:r>
                            <w:proofErr w:type="gramStart"/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ّ 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P</w:t>
                            </w:r>
                            <w:proofErr w:type="gramEnd"/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0107BA" w:rsidRPr="00685962" w14:paraId="7DA7D55C" w14:textId="77777777" w:rsidTr="00475C58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08E7600" w14:textId="1B99A3E7" w:rsidR="000107BA" w:rsidRPr="000B003B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m:t>20</m:t>
                                  </m:r>
                                </m:e>
                              </m:rad>
                            </m:oMath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451C1A8" w14:textId="70319F65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0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F7F13D6" w14:textId="3ABCD4A9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e>
                              </m:rad>
                            </m:oMath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0928CF5D" w14:textId="793731AE" w:rsidR="000107BA" w:rsidRPr="00685962" w:rsidRDefault="000107BA" w:rsidP="000107BA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</w:t>
                            </w:r>
                          </w:p>
                        </w:tc>
                      </w:tr>
                      <w:tr w:rsidR="00A8523B" w:rsidRPr="00685962" w14:paraId="677B47F0" w14:textId="77777777" w:rsidTr="001E4A69">
                        <w:trPr>
                          <w:trHeight w:val="89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2AB11B91" w14:textId="66EAFA86" w:rsidR="00A8523B" w:rsidRPr="00685962" w:rsidRDefault="00AC3CC0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7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CDFG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</w:t>
                            </w:r>
                            <w:proofErr w:type="gramStart"/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ّ 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GF</w:t>
                            </w:r>
                            <w:proofErr w:type="gramEnd"/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58731F" w:rsidRPr="00685962" w14:paraId="4AAD2266" w14:textId="77777777" w:rsidTr="001F0EBA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7F83C037" w14:textId="6EE81ADD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25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71EBBF" w14:textId="595B8F36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0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96E02A3" w14:textId="2891FF6F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7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C67F19E" w14:textId="0400FF9F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5</w:t>
                            </w:r>
                          </w:p>
                        </w:tc>
                      </w:tr>
                      <w:tr w:rsidR="0058731F" w:rsidRPr="00685962" w14:paraId="71F2DF1C" w14:textId="77777777" w:rsidTr="001E4A69">
                        <w:trPr>
                          <w:trHeight w:val="896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E529A35" w14:textId="2A4D2B0A" w:rsidR="0058731F" w:rsidRPr="00685962" w:rsidRDefault="00AC3CC0" w:rsidP="0058731F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8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</w:t>
                            </w:r>
                            <w:proofErr w:type="gramStart"/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ّ 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proofErr w:type="gramEnd"/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58731F" w:rsidRPr="00685962" w14:paraId="411F0344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B8A7365" w14:textId="3BC9CB7F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56</w:t>
                            </w: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979BFEE" w14:textId="4790A0AD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70</w:t>
                            </w: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EC51049" w14:textId="1270E903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17</w:t>
                            </w: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90EA00D" w14:textId="10A7DB9A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58731F" w:rsidRPr="00685962" w14:paraId="1050E0BB" w14:textId="77777777" w:rsidTr="001E4A69">
                        <w:trPr>
                          <w:trHeight w:val="744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283AB57" w14:textId="527FA70C" w:rsidR="0058731F" w:rsidRPr="00685962" w:rsidRDefault="00AC3CC0" w:rsidP="0058731F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9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أوجدت كل من سجى وأروى ومنى وربى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58731F"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في شكل الطائرة الورقية المجاور، أيّ منهن إجابتها صحيحة؟</w:t>
                            </w:r>
                          </w:p>
                        </w:tc>
                      </w:tr>
                      <w:tr w:rsidR="0058731F" w:rsidRPr="00685962" w14:paraId="0CF527CD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426582E5" w14:textId="3069DDE9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D) </w:t>
                            </w:r>
                            <w:r w:rsidRPr="00685962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0070C0"/>
                              </w:rPr>
                              <w:t>∠</w:t>
                            </w:r>
                            <w:r w:rsidRPr="00685962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0070C0"/>
                              </w:rPr>
                              <w:t xml:space="preserve"> 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A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=45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 ربى: </w:t>
                            </w: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B5B6627" w14:textId="68730D38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C) </w:t>
                            </w:r>
                            <w:r w:rsidRPr="00685962">
                              <w:rPr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</w:rPr>
                              <w:t>∠</w:t>
                            </w:r>
                            <w:r w:rsidRPr="00685962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</w:rPr>
                              <w:t xml:space="preserve"> 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A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=55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 xml:space="preserve"> منى: </w:t>
                            </w: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C6AD3A4" w14:textId="20CF102C" w:rsidR="0058731F" w:rsidRPr="00685962" w:rsidRDefault="0058731F" w:rsidP="0058731F">
                            <w:pPr>
                              <w:ind w:left="360" w:hanging="151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B) </w:t>
                            </w:r>
                            <w:r w:rsidRPr="00685962">
                              <w:rPr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</w:rPr>
                              <w:t>∠</w:t>
                            </w:r>
                            <w:r w:rsidRPr="00685962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</w:rPr>
                              <w:t xml:space="preserve"> 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A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=100</w:t>
                            </w:r>
                            <w:r w:rsidRPr="00685962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68596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 أروى: 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945FC83" w14:textId="42AC3CA7" w:rsidR="0058731F" w:rsidRPr="000B003B" w:rsidRDefault="0058731F" w:rsidP="0058731F">
                            <w:pPr>
                              <w:ind w:left="360" w:hanging="142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0B003B">
                              <w:rPr>
                                <w:b/>
                                <w:bCs/>
                                <w:i/>
                                <w:i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m </w:t>
                            </w:r>
                            <w:r w:rsidRPr="000B003B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00B050"/>
                                <w:highlight w:val="yellow"/>
                              </w:rPr>
                              <w:t>∠</w:t>
                            </w:r>
                            <w:r w:rsidRPr="000B003B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00B050"/>
                                <w:highlight w:val="yellow"/>
                              </w:rPr>
                              <w:t xml:space="preserve"> </w:t>
                            </w:r>
                            <w:r w:rsidRPr="000B003B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</w:t>
                            </w:r>
                            <w:r w:rsidRPr="000B003B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=115</w:t>
                            </w:r>
                            <w:r w:rsidRPr="000B003B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0B00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سجى: </w:t>
                            </w:r>
                            <w:r w:rsidRPr="000B00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</w:tr>
                      <w:tr w:rsidR="0058731F" w:rsidRPr="00685962" w14:paraId="6D3EF2A8" w14:textId="77777777" w:rsidTr="001E4A69">
                        <w:trPr>
                          <w:trHeight w:val="870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FC3FFF4" w14:textId="2F0A520A" w:rsidR="0058731F" w:rsidRPr="00685962" w:rsidRDefault="00AC3CC0" w:rsidP="0058731F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0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فإنّ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C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</w:p>
                        </w:tc>
                      </w:tr>
                      <w:tr w:rsidR="0058731F" w:rsidRPr="00685962" w14:paraId="7755C634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6A6E8998" w14:textId="4F50DFC8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76</w:t>
                            </w:r>
                            <w:r w:rsidRPr="000B00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DA17964" w14:textId="6CA5D4D2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05</w:t>
                            </w: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6BABDC2" w14:textId="30E25BF9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07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650E7971" w14:textId="76EF37A5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58731F" w:rsidRPr="00685962" w14:paraId="0AE4C2B4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ECFF486" w14:textId="2EDB3873" w:rsidR="0058731F" w:rsidRPr="00685962" w:rsidRDefault="00AC3CC0" w:rsidP="0058731F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1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ST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فإنّ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S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</w:p>
                        </w:tc>
                      </w:tr>
                      <w:tr w:rsidR="0058731F" w:rsidRPr="00685962" w14:paraId="44FC38E7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101301B7" w14:textId="0100AC44" w:rsidR="0058731F" w:rsidRPr="00685962" w:rsidRDefault="0058731F" w:rsidP="0058731F">
                            <w:pPr>
                              <w:ind w:left="360" w:hanging="329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68</w:t>
                            </w: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435905D" w14:textId="11DD6F2B" w:rsidR="0058731F" w:rsidRPr="000B003B" w:rsidRDefault="0058731F" w:rsidP="0058731F">
                            <w:pPr>
                              <w:ind w:left="360" w:right="-133" w:hanging="451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78</w:t>
                            </w:r>
                            <w:r w:rsidRPr="000B00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5F0132E" w14:textId="76FE7C84" w:rsidR="0058731F" w:rsidRPr="00685962" w:rsidRDefault="0058731F" w:rsidP="0058731F">
                            <w:pPr>
                              <w:ind w:left="360" w:hanging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36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68596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61CABEA" w14:textId="1BFBCCA1" w:rsidR="0058731F" w:rsidRPr="00685962" w:rsidRDefault="0058731F" w:rsidP="0058731F">
                            <w:pPr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04</w:t>
                            </w: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58731F" w:rsidRPr="00685962" w14:paraId="32AC5BDC" w14:textId="77777777" w:rsidTr="0058731F">
                        <w:trPr>
                          <w:trHeight w:val="724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B4073EF" w14:textId="582825C2" w:rsidR="0058731F" w:rsidRPr="00685962" w:rsidRDefault="00AC3CC0" w:rsidP="0058731F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2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CDGF</w:t>
                            </w:r>
                            <w:r w:rsidR="0058731F" w:rsidRPr="00685962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شكل الطائرة الورقية المجاور، فإنّ 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58731F" w:rsidRPr="00685962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58731F" w:rsidRPr="00685962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D</w:t>
                            </w:r>
                            <w:r w:rsidR="0058731F" w:rsidRPr="00685962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58731F" w:rsidRPr="00685962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</w:p>
                        </w:tc>
                      </w:tr>
                      <w:tr w:rsidR="0058731F" w:rsidRPr="00D1688E" w14:paraId="08C35658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09C7F99E" w14:textId="6FB900F2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67</w:t>
                            </w:r>
                            <w:r w:rsidRPr="0068596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7BFD4E6" w14:textId="276633EF" w:rsidR="0058731F" w:rsidRPr="00685962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16</w:t>
                            </w:r>
                            <w:r w:rsidRPr="00685962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55765BA" w14:textId="16E32095" w:rsidR="0058731F" w:rsidRPr="000B003B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22</w:t>
                            </w: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0B00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4E6792C" w14:textId="2265B5EB" w:rsidR="0058731F" w:rsidRPr="00F02601" w:rsidRDefault="0058731F" w:rsidP="0058731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44</w:t>
                            </w:r>
                            <w:r w:rsidRPr="00685962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</w:tbl>
                    <w:p w14:paraId="6F0D8163" w14:textId="77777777" w:rsidR="00A8523B" w:rsidRPr="00D1688E" w:rsidRDefault="00A8523B" w:rsidP="00B80015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8268F" w:rsidRPr="001F0EB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40896" behindDoc="0" locked="0" layoutInCell="1" allowOverlap="1" wp14:anchorId="5B3BDACE" wp14:editId="330D92B9">
                <wp:simplePos x="0" y="0"/>
                <wp:positionH relativeFrom="column">
                  <wp:posOffset>-217805</wp:posOffset>
                </wp:positionH>
                <wp:positionV relativeFrom="paragraph">
                  <wp:posOffset>9203673</wp:posOffset>
                </wp:positionV>
                <wp:extent cx="1439545" cy="548640"/>
                <wp:effectExtent l="0" t="0" r="0" b="3810"/>
                <wp:wrapNone/>
                <wp:docPr id="469" name="مربع نص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F2B28F6" w14:textId="77777777" w:rsidR="00C8268F" w:rsidRPr="00C8268F" w:rsidRDefault="00C8268F" w:rsidP="00C8268F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2"/>
                                <w:szCs w:val="22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3BDACE" id="مربع نص 469" o:spid="_x0000_s1030" type="#_x0000_t202" style="position:absolute;margin-left:-17.15pt;margin-top:724.7pt;width:113.35pt;height:43.2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" filled="f" stroked="f">
                <v:textbox>
                  <w:txbxContent>
                    <w:p w14:paraId="3F2B28F6" w14:textId="77777777" w:rsidR="00C8268F" w:rsidRPr="00C8268F" w:rsidRDefault="00C8268F" w:rsidP="00C8268F">
                      <w:pPr>
                        <w:bidi/>
                        <w:jc w:val="center"/>
                        <w:rPr>
                          <w:b/>
                          <w:color w:val="CC0099"/>
                          <w:sz w:val="22"/>
                          <w:szCs w:val="22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="00C8268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237824" behindDoc="0" locked="0" layoutInCell="1" allowOverlap="1" wp14:anchorId="0433C52A" wp14:editId="26B5F174">
                <wp:simplePos x="0" y="0"/>
                <wp:positionH relativeFrom="column">
                  <wp:posOffset>-268605</wp:posOffset>
                </wp:positionH>
                <wp:positionV relativeFrom="paragraph">
                  <wp:posOffset>-520082</wp:posOffset>
                </wp:positionV>
                <wp:extent cx="7271385" cy="10486390"/>
                <wp:effectExtent l="0" t="0" r="5715" b="0"/>
                <wp:wrapNone/>
                <wp:docPr id="403" name="مجموعة 4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404" name="مجموعة 404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405" name="رابط مستقيم 405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06" name="مجموعة 406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407" name="صورة 40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408" name="صورة 40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409" name="رابط مستقيم 409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10" name="مجموعة 410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411" name="صورة 4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12" name="صورة 4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EC75A1D" id="مجموعة 403" o:spid="_x0000_s1026" style="position:absolute;left:0;text-align:left;margin-left:-21.15pt;margin-top:-40.95pt;width:572.55pt;height:825.7pt;z-index:252237824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">
                <v:group id="مجموعة 404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line id="رابط مستقيم 405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" strokecolor="#f6c" strokeweight="3pt"/>
                  <v:group id="مجموعة 406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">
                    <v:shape id="صورة 407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">
                      <v:imagedata r:id="rId37" o:title=""/>
                    </v:shape>
                    <v:shape id="صورة 408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">
                      <v:imagedata r:id="rId37" o:title=""/>
                    </v:shape>
                  </v:group>
                  <v:line id="رابط مستقيم 409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" strokecolor="#7030a0" strokeweight="3pt"/>
                </v:group>
                <v:group id="مجموعة 410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صورة 411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">
                    <v:imagedata r:id="rId37" o:title=""/>
                  </v:shape>
                  <v:shape id="صورة 412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">
                    <v:imagedata r:id="rId37" o:title=""/>
                  </v:shape>
                </v:group>
              </v:group>
            </w:pict>
          </mc:Fallback>
        </mc:AlternateContent>
      </w:r>
      <w:r w:rsidR="00EC169D"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3728" behindDoc="0" locked="0" layoutInCell="1" allowOverlap="1" wp14:anchorId="1ABFD37C" wp14:editId="052D60B7">
                <wp:simplePos x="0" y="0"/>
                <wp:positionH relativeFrom="column">
                  <wp:posOffset>1059129</wp:posOffset>
                </wp:positionH>
                <wp:positionV relativeFrom="paragraph">
                  <wp:posOffset>853104</wp:posOffset>
                </wp:positionV>
                <wp:extent cx="4221060" cy="2605476"/>
                <wp:effectExtent l="0" t="0" r="8255" b="0"/>
                <wp:wrapNone/>
                <wp:docPr id="44" name="مجموعة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21060" cy="2605476"/>
                          <a:chOff x="-893" y="4422"/>
                          <a:chExt cx="12682" cy="8497"/>
                        </a:xfrm>
                      </wpg:grpSpPr>
                      <pic:pic xmlns:pic="http://schemas.openxmlformats.org/drawingml/2006/picture">
                        <pic:nvPicPr>
                          <pic:cNvPr id="54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893" y="11478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" y="4422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97" y="10085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9187A4" id="مجموعة 44" o:spid="_x0000_s1026" style="position:absolute;left:0;text-align:left;margin-left:83.4pt;margin-top:67.15pt;width:332.35pt;height:205.15pt;z-index:252233728;mso-width-relative:margin;mso-height-relative:margin" coordorigin="-893,4422" coordsize="12682,8497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">
                <v:shape id="Picture 29" o:spid="_x0000_s1027" type="#_x0000_t75" alt="ANISUNNYBLUE" style="position:absolute;left:-893;top:11478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390;top:4422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">
                  <v:imagedata r:id="rId15" o:title="ANISUNNYYELLOW"/>
                  <o:lock v:ext="edit" cropping="t"/>
                </v:shape>
                <v:shape id="Picture 31" o:spid="_x0000_s1029" type="#_x0000_t75" alt="ANISUNNYPINK" style="position:absolute;left:10797;top:10085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 w:rsidR="00044D81" w:rsidRPr="00044D8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3E203F5E" wp14:editId="38E400DB">
                <wp:simplePos x="0" y="0"/>
                <wp:positionH relativeFrom="column">
                  <wp:posOffset>5992495</wp:posOffset>
                </wp:positionH>
                <wp:positionV relativeFrom="paragraph">
                  <wp:posOffset>-387350</wp:posOffset>
                </wp:positionV>
                <wp:extent cx="887095" cy="942975"/>
                <wp:effectExtent l="0" t="0" r="0" b="9525"/>
                <wp:wrapNone/>
                <wp:docPr id="454" name="مربع نص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4CCAB06" w14:textId="77777777" w:rsidR="00044D81" w:rsidRPr="000C0BDF" w:rsidRDefault="00044D81" w:rsidP="00044D81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03F5E" id="مربع نص 454" o:spid="_x0000_s1030" type="#_x0000_t202" style="position:absolute;margin-left:471.85pt;margin-top:-30.5pt;width:69.85pt;height:74.25pt;z-index:2521968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" filled="f" stroked="f">
                <v:textbox style="mso-fit-shape-to-text:t">
                  <w:txbxContent>
                    <w:p w14:paraId="04CCAB06" w14:textId="77777777" w:rsidR="00044D81" w:rsidRPr="000C0BDF" w:rsidRDefault="00044D81" w:rsidP="00044D81">
                      <w:pPr>
                        <w:rPr>
                          <w:b/>
                          <w:color w:val="7030A0"/>
                          <w:sz w:val="56"/>
                          <w:szCs w:val="56"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708EF" w:rsidSect="00923815">
      <w:footerReference w:type="default" r:id="rId38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DF896" w14:textId="77777777" w:rsidR="003D3853" w:rsidRDefault="003D3853" w:rsidP="00C80BC1">
      <w:r>
        <w:separator/>
      </w:r>
    </w:p>
  </w:endnote>
  <w:endnote w:type="continuationSeparator" w:id="0">
    <w:p w14:paraId="7D091769" w14:textId="77777777" w:rsidR="003D3853" w:rsidRDefault="003D3853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99B16" w14:textId="77777777" w:rsidR="003D3853" w:rsidRDefault="003D3853" w:rsidP="00C80BC1">
      <w:r>
        <w:separator/>
      </w:r>
    </w:p>
  </w:footnote>
  <w:footnote w:type="continuationSeparator" w:id="0">
    <w:p w14:paraId="53512A82" w14:textId="77777777" w:rsidR="003D3853" w:rsidRDefault="003D3853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5B3BDA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8" type="#_x0000_t75" style="width:150pt;height:213.85pt" o:bullet="t">
        <v:imagedata r:id="rId1" o:title="ورود وردية"/>
      </v:shape>
    </w:pict>
  </w:numPicBullet>
  <w:numPicBullet w:numPicBulletId="1">
    <w:pict>
      <v:shape w14:anchorId="0433C52A" id="_x0000_i1249" type="#_x0000_t75" style="width:83.25pt;height:63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07BA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4D81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125A"/>
    <w:rsid w:val="00094485"/>
    <w:rsid w:val="000949FC"/>
    <w:rsid w:val="000962B2"/>
    <w:rsid w:val="00096D73"/>
    <w:rsid w:val="000A1676"/>
    <w:rsid w:val="000A2432"/>
    <w:rsid w:val="000A24CF"/>
    <w:rsid w:val="000A561B"/>
    <w:rsid w:val="000B003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E655B"/>
    <w:rsid w:val="000F0D01"/>
    <w:rsid w:val="000F1D5A"/>
    <w:rsid w:val="000F2B0C"/>
    <w:rsid w:val="000F4361"/>
    <w:rsid w:val="000F4537"/>
    <w:rsid w:val="000F51F1"/>
    <w:rsid w:val="000F71F5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16D5F"/>
    <w:rsid w:val="00122F28"/>
    <w:rsid w:val="00123AAA"/>
    <w:rsid w:val="00125045"/>
    <w:rsid w:val="00125C0B"/>
    <w:rsid w:val="001321CD"/>
    <w:rsid w:val="0013310C"/>
    <w:rsid w:val="00133A57"/>
    <w:rsid w:val="00137162"/>
    <w:rsid w:val="001374D7"/>
    <w:rsid w:val="0014603B"/>
    <w:rsid w:val="00146C75"/>
    <w:rsid w:val="00147D16"/>
    <w:rsid w:val="00152CC0"/>
    <w:rsid w:val="00156177"/>
    <w:rsid w:val="001561E7"/>
    <w:rsid w:val="00157722"/>
    <w:rsid w:val="0016163D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1CC9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1271"/>
    <w:rsid w:val="001E239D"/>
    <w:rsid w:val="001E274F"/>
    <w:rsid w:val="001E4A69"/>
    <w:rsid w:val="001E5F08"/>
    <w:rsid w:val="001E7A6A"/>
    <w:rsid w:val="001F0DCD"/>
    <w:rsid w:val="001F0EBA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323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C68D2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586A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53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1F27"/>
    <w:rsid w:val="00523413"/>
    <w:rsid w:val="0052367F"/>
    <w:rsid w:val="00524C58"/>
    <w:rsid w:val="00527043"/>
    <w:rsid w:val="00531081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31F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AA7"/>
    <w:rsid w:val="005B4D48"/>
    <w:rsid w:val="005B5A0E"/>
    <w:rsid w:val="005B7844"/>
    <w:rsid w:val="005B7FC4"/>
    <w:rsid w:val="005C0786"/>
    <w:rsid w:val="005C2524"/>
    <w:rsid w:val="005C349B"/>
    <w:rsid w:val="005D0A5F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26B8"/>
    <w:rsid w:val="00614E53"/>
    <w:rsid w:val="00615227"/>
    <w:rsid w:val="00615E35"/>
    <w:rsid w:val="00615EC0"/>
    <w:rsid w:val="00620C9A"/>
    <w:rsid w:val="00622C79"/>
    <w:rsid w:val="00624D24"/>
    <w:rsid w:val="00625212"/>
    <w:rsid w:val="006342FC"/>
    <w:rsid w:val="00637DBE"/>
    <w:rsid w:val="00641A8B"/>
    <w:rsid w:val="00641E4F"/>
    <w:rsid w:val="00643058"/>
    <w:rsid w:val="006435E1"/>
    <w:rsid w:val="0064486A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2592"/>
    <w:rsid w:val="00675065"/>
    <w:rsid w:val="00685962"/>
    <w:rsid w:val="00690F3B"/>
    <w:rsid w:val="0069121E"/>
    <w:rsid w:val="00693711"/>
    <w:rsid w:val="006A1FCC"/>
    <w:rsid w:val="006A4F4F"/>
    <w:rsid w:val="006B2CE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3EAD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11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2FB9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5FF1"/>
    <w:rsid w:val="008D6253"/>
    <w:rsid w:val="008D7001"/>
    <w:rsid w:val="008E270B"/>
    <w:rsid w:val="008E2A99"/>
    <w:rsid w:val="008E514F"/>
    <w:rsid w:val="008E52C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42C6"/>
    <w:rsid w:val="00967289"/>
    <w:rsid w:val="00970487"/>
    <w:rsid w:val="00970C2C"/>
    <w:rsid w:val="0097195F"/>
    <w:rsid w:val="00971CE6"/>
    <w:rsid w:val="00982339"/>
    <w:rsid w:val="0098314F"/>
    <w:rsid w:val="00985283"/>
    <w:rsid w:val="00987717"/>
    <w:rsid w:val="00990502"/>
    <w:rsid w:val="0099127B"/>
    <w:rsid w:val="0099299C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E3D47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3CC0"/>
    <w:rsid w:val="00AC690C"/>
    <w:rsid w:val="00AD0D55"/>
    <w:rsid w:val="00AD3C3E"/>
    <w:rsid w:val="00AD4E94"/>
    <w:rsid w:val="00AD6554"/>
    <w:rsid w:val="00AD6A66"/>
    <w:rsid w:val="00AD6DDB"/>
    <w:rsid w:val="00AE2DA0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57DD2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E23"/>
    <w:rsid w:val="00BF2D7F"/>
    <w:rsid w:val="00BF2D8F"/>
    <w:rsid w:val="00BF4A73"/>
    <w:rsid w:val="00BF714E"/>
    <w:rsid w:val="00BF77BA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110A"/>
    <w:rsid w:val="00C73EA6"/>
    <w:rsid w:val="00C75022"/>
    <w:rsid w:val="00C80BC1"/>
    <w:rsid w:val="00C81EEC"/>
    <w:rsid w:val="00C8268F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CF75DB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814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6A0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D1924"/>
    <w:rsid w:val="00DD1BB9"/>
    <w:rsid w:val="00DD7416"/>
    <w:rsid w:val="00DE06BC"/>
    <w:rsid w:val="00DE07AA"/>
    <w:rsid w:val="00DE4DFC"/>
    <w:rsid w:val="00DE602A"/>
    <w:rsid w:val="00DE73E0"/>
    <w:rsid w:val="00DE74F0"/>
    <w:rsid w:val="00DF0FA1"/>
    <w:rsid w:val="00DF1668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54D8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36FD"/>
    <w:rsid w:val="00EB43E4"/>
    <w:rsid w:val="00EB531E"/>
    <w:rsid w:val="00EC0B6A"/>
    <w:rsid w:val="00EC169D"/>
    <w:rsid w:val="00EC604A"/>
    <w:rsid w:val="00EC66F4"/>
    <w:rsid w:val="00ED1357"/>
    <w:rsid w:val="00ED282D"/>
    <w:rsid w:val="00ED3390"/>
    <w:rsid w:val="00ED3CA2"/>
    <w:rsid w:val="00EE214B"/>
    <w:rsid w:val="00EE539D"/>
    <w:rsid w:val="00EE54D5"/>
    <w:rsid w:val="00EF3E64"/>
    <w:rsid w:val="00EF4518"/>
    <w:rsid w:val="00F02601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18" Type="http://schemas.openxmlformats.org/officeDocument/2006/relationships/image" Target="media/image8.png"/><Relationship Id="rId26" Type="http://schemas.openxmlformats.org/officeDocument/2006/relationships/image" Target="media/image17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6.gif"/><Relationship Id="rId7" Type="http://schemas.openxmlformats.org/officeDocument/2006/relationships/endnotes" Target="endnotes.xml"/><Relationship Id="rId12" Type="http://schemas.openxmlformats.org/officeDocument/2006/relationships/image" Target="media/image7.gif"/><Relationship Id="rId17" Type="http://schemas.openxmlformats.org/officeDocument/2006/relationships/image" Target="media/image7.png"/><Relationship Id="rId25" Type="http://schemas.openxmlformats.org/officeDocument/2006/relationships/image" Target="media/image160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gif"/><Relationship Id="rId24" Type="http://schemas.openxmlformats.org/officeDocument/2006/relationships/image" Target="media/image14.png"/><Relationship Id="rId32" Type="http://schemas.openxmlformats.org/officeDocument/2006/relationships/image" Target="media/image23.png"/><Relationship Id="rId37" Type="http://schemas.openxmlformats.org/officeDocument/2006/relationships/image" Target="media/image27.jpe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0.gif"/><Relationship Id="rId23" Type="http://schemas.openxmlformats.org/officeDocument/2006/relationships/image" Target="media/image13.png"/><Relationship Id="rId28" Type="http://schemas.openxmlformats.org/officeDocument/2006/relationships/image" Target="media/image19.png"/><Relationship Id="rId36" Type="http://schemas.openxmlformats.org/officeDocument/2006/relationships/image" Target="media/image16.jpg"/><Relationship Id="rId10" Type="http://schemas.openxmlformats.org/officeDocument/2006/relationships/image" Target="media/image5.gif"/><Relationship Id="rId19" Type="http://schemas.openxmlformats.org/officeDocument/2006/relationships/image" Target="media/image9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4.gif"/><Relationship Id="rId14" Type="http://schemas.openxmlformats.org/officeDocument/2006/relationships/image" Target="media/image50.gif"/><Relationship Id="rId22" Type="http://schemas.openxmlformats.org/officeDocument/2006/relationships/image" Target="media/image12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1EC4B-668B-4798-AB96-A6FB4A8C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3</cp:revision>
  <cp:lastPrinted>2021-04-10T20:14:00Z</cp:lastPrinted>
  <dcterms:created xsi:type="dcterms:W3CDTF">2021-04-10T20:16:00Z</dcterms:created>
  <dcterms:modified xsi:type="dcterms:W3CDTF">2021-04-10T20:18:00Z</dcterms:modified>
</cp:coreProperties>
</file>